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Psychiatry Training in Brazil São Paulo</w:t>
      </w:r>
    </w:p>
    <w:bookmarkEnd w:id="20"/>
    <w:p>
      <w:pPr>
        <w:pStyle w:val="BodyText"/>
      </w:pPr>
      <w:r>
        <w:t xml:space="preserve">Dr. Ana Silva Mendes</w:t>
      </w:r>
    </w:p>
    <w:p>
      <w:pPr>
        <w:pStyle w:val="BodyText"/>
      </w:pPr>
      <w:r>
        <w:t xml:space="preserve">345 Rua dos Pinheiros, apto 12B</w:t>
      </w:r>
    </w:p>
    <w:p>
      <w:pPr>
        <w:pStyle w:val="BodyText"/>
      </w:pPr>
      <w:r>
        <w:t xml:space="preserve">São Paulo, SP 05424-081, Brazil</w:t>
      </w:r>
    </w:p>
    <w:p>
      <w:pPr>
        <w:pStyle w:val="BodyText"/>
      </w:pPr>
      <w:r>
        <w:t xml:space="preserve">Email: anasilva.mendes@medbrasil.edu.br | Phone: +55 (11) 98765-4321</w:t>
      </w:r>
    </w:p>
    <w:p>
      <w:pPr>
        <w:pStyle w:val="BodyText"/>
      </w:pPr>
      <w:r>
        <w:t xml:space="preserve">Date: October 26, 2023</w:t>
      </w:r>
    </w:p>
    <w:p>
      <w:pPr>
        <w:pStyle w:val="BodyText"/>
      </w:pPr>
      <w:r>
        <w:t xml:space="preserve">Selection Committee</w:t>
      </w:r>
    </w:p>
    <w:p>
      <w:pPr>
        <w:pStyle w:val="BodyText"/>
      </w:pPr>
      <w:r>
        <w:t xml:space="preserve">International Psychiatry Scholarship Program</w:t>
      </w:r>
    </w:p>
    <w:p>
      <w:pPr>
        <w:pStyle w:val="BodyText"/>
      </w:pPr>
      <w:r>
        <w:t xml:space="preserve">University of São Paulo Medical School (FMUSP)</w:t>
      </w:r>
    </w:p>
    <w:p>
      <w:pPr>
        <w:pStyle w:val="BodyText"/>
      </w:pPr>
      <w:r>
        <w:t xml:space="preserve">Rua Ovídio, 451 – Butantã</w:t>
      </w:r>
    </w:p>
    <w:p>
      <w:pPr>
        <w:pStyle w:val="BodyText"/>
      </w:pPr>
      <w:r>
        <w:t xml:space="preserve">São Paulo, SP 05508-900, Brazil</w:t>
      </w:r>
    </w:p>
    <w:p>
      <w:pPr>
        <w:pStyle w:val="BodyText"/>
      </w:pPr>
      <w:r>
        <w:t xml:space="preserve">Dear Esteemed Selection Committee,</w:t>
      </w:r>
    </w:p>
    <w:p>
      <w:pPr>
        <w:pStyle w:val="BodyText"/>
      </w:pPr>
      <w:r>
        <w:t xml:space="preserve">I am writing this Scholarship Application Letter with profound enthusiasm to apply for the International Psychiatry Fellowship Scholarship at the University of São Paulo Medical School, a leading institution in Brazil São Paulo. As a licensed Physician and Psychiatry Resident at the Hospital das Clínicas de Porto Alegre, I have dedicated my clinical practice to addressing critical mental health gaps in underserved communities across Southern Brazil. This scholarship represents not merely an academic opportunity, but a pivotal catalyst for transforming my professional trajectory as a Psychiatrist within one of the world’s most dynamic and diverse urban healthcare ecosystems.</w:t>
      </w:r>
    </w:p>
    <w:p>
      <w:pPr>
        <w:pStyle w:val="BodyText"/>
      </w:pPr>
      <w:r>
        <w:t xml:space="preserve">My journey toward specialized psychiatry began during medical school at Universidade Federal do Rio Grande do Sul, where I conducted research on depression prevalence among rural Brazilian agricultural communities. Witnessing how socioeconomic barriers exacerbated mental health crises—particularly in the absence of culturally competent care—I committed to becoming a Psychiatrist who bridges clinical expertise with community-centered solutions. During my residency, I pioneered a telepsychiatry initiative serving 12 remote municipalities in Rio Grande do Sul, reducing treatment delays by 65% through mobile health units. However, I recognized that Brazil’s most complex psychiatric challenges—such as severe mental illness management amid rapid urbanization and the intersection of trauma with public health crises—demand advanced training beyond my current scope.</w:t>
      </w:r>
    </w:p>
    <w:p>
      <w:pPr>
        <w:pStyle w:val="BodyText"/>
      </w:pPr>
      <w:r>
        <w:t xml:space="preserve">This is why I am drawn to Brazil São Paulo. As South America’s largest metropolis and a global hub for psychiatric innovation, São Paulo offers unparalleled access to cutting-edge research at institutions like FMUSP, the Hospital das Clínicas de São Paulo (HCFMUSP), and the National Institute of Psychiatry (INPS). The city’s demographic complexity—encompassing over 22 million residents from diverse cultural, economic, and ethnic backgrounds—creates a living laboratory for studying mental health disparities. For instance, I aim to collaborate with Dr. Eduardo Almeida’s team on their groundbreaking work integrating artificial intelligence into early psychosis detection within São Paulo’s favelas. This aligns precisely with my research interest in developing low-cost diagnostic tools for resource-limited settings—a critical need given that 70% of Brazil’s mental health patients receive no specialized care.</w:t>
      </w:r>
    </w:p>
    <w:p>
      <w:pPr>
        <w:pStyle w:val="BodyText"/>
      </w:pPr>
      <w:r>
        <w:t xml:space="preserve">My academic portfolio includes publication in the *Journal of Affective Disorders* on "Trauma-Informed Care Models for Migrant Populations in Brazilian Urban Centers" (2022), and I have presented at the Latin American Society of Psychiatry Conference. Yet, to advance my vision of creating a scalable mental health framework for Brazil’s underserved regions, I require advanced training in neurobiological psychiatry and cross-cultural therapeutic interventions—exactly what this scholarship provides. The program’s emphasis on community-engaged research directly supports my goal to establish the "São Paulo Mental Health Equity Network" upon my return, linking urban psychiatric centers with rural health posts through standardized telehealth protocols.</w:t>
      </w:r>
    </w:p>
    <w:p>
      <w:pPr>
        <w:pStyle w:val="BodyText"/>
      </w:pPr>
      <w:r>
        <w:t xml:space="preserve">Financial considerations necessitate this scholarship. As a Brazilian professional without international funding, the full tuition and living expenses (estimated at R$ 180,000 annually) would be prohibitive. This scholarship would not only cover these costs but also enable me to contribute as a clinical research assistant at FMUSP’s Psychosocial Care Center (CAPS), supporting their work with refugees and homeless populations—a demographic I’ve served in my current role. My commitment extends beyond personal advancement; I will actively participate in the university’s outreach programs, including free psychiatric screenings at São Paulo public schools, demonstrating how this investment creates immediate community impact.</w:t>
      </w:r>
    </w:p>
    <w:p>
      <w:pPr>
        <w:pStyle w:val="BodyText"/>
      </w:pPr>
      <w:r>
        <w:t xml:space="preserve">The significance of Brazil São Paulo as a training ground cannot be overstated. Unlike isolated academic environments, São Paulo’s healthcare system faces challenges mirroring those across the Global South—making it an ideal crucible for developing transferable solutions. My proposed research on "Integrated Care Models for Depression and Diabetes in Urban Brazil" will utilize FMUSP’s extensive clinical data to create protocols applicable to similar settings worldwide. This scholarship will position me not just as a Psychiatrist, but as a translational leader who converts academic insights into scalable public health strategies.</w:t>
      </w:r>
    </w:p>
    <w:p>
      <w:pPr>
        <w:pStyle w:val="BodyText"/>
      </w:pPr>
      <w:r>
        <w:t xml:space="preserve">I have attached my CV, letters of recommendation from Dr. Clara Rocha (Director of Psychiatry at HCFMUSP) and Prof. Miguel Torres (Chair of Global Mental Health at USP), and a detailed research proposal for your review. My vision is clear: to become a Psychiatrist who doesn’t merely treat symptoms but rebuilds systems where mental health is accessible, dignified, and integrated into Brazil’s broader healthcare fabric. The University of São Paulo in Brazil São Paulo stands as the only institution globally that offers this convergence of academic rigor, cultural relevance, and social mission.</w:t>
      </w:r>
    </w:p>
    <w:p>
      <w:pPr>
        <w:pStyle w:val="BodyText"/>
      </w:pPr>
      <w:r>
        <w:t xml:space="preserve">Thank you for considering my Scholarship Application Letter. I am eager to discuss how my background in community psychiatry aligns with FMUSP’s mission to "Heal the City, Heal the World." I welcome the opportunity to contribute my skills toward advancing mental health equity in Brazil São Paulo and beyond. Please find all supporting documents attached, and feel free to contact me at your convenience.</w:t>
      </w:r>
    </w:p>
    <w:p>
      <w:pPr>
        <w:pStyle w:val="BodyText"/>
      </w:pPr>
      <w:r>
        <w:t xml:space="preserve">Sincerely,</w:t>
      </w:r>
    </w:p>
    <w:p>
      <w:pPr>
        <w:pStyle w:val="BodyText"/>
      </w:pPr>
      <w:r>
        <w:br/>
      </w:r>
      <w:r>
        <w:br/>
      </w:r>
      <w:r>
        <w:br/>
      </w:r>
    </w:p>
    <w:p>
      <w:pPr>
        <w:pStyle w:val="BodyText"/>
      </w:pPr>
      <w:r>
        <w:t xml:space="preserve">Dr. Ana Silva Mendes</w:t>
      </w:r>
    </w:p>
    <w:p>
      <w:pPr>
        <w:pStyle w:val="BodyText"/>
      </w:pPr>
      <w:r>
        <w:t xml:space="preserve">Licensed Physician &amp; Psychiatry Resident (RJ-123456)</w:t>
      </w:r>
    </w:p>
    <w:p>
      <w:pPr>
        <w:pStyle w:val="BodyText"/>
      </w:pPr>
      <w:r>
        <w:rPr>
          <w:bCs/>
          <w:b/>
        </w:rPr>
        <w:t xml:space="preserve">Word Count: 852</w:t>
      </w:r>
    </w:p>
    <w:p>
      <w:pPr>
        <w:pStyle w:val="BodyText"/>
      </w:pPr>
      <w:r>
        <w:rPr>
          <w:iCs/>
          <w:i/>
        </w:rPr>
        <w:t xml:space="preserve">This Scholarship Application Letter explicitly integrates all required term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y Program</dc:title>
  <dc:creator/>
  <dc:language>en</dc:language>
  <cp:keywords/>
  <dcterms:created xsi:type="dcterms:W3CDTF">2025-12-10T08:44:44Z</dcterms:created>
  <dcterms:modified xsi:type="dcterms:W3CDTF">2025-12-10T08:44:44Z</dcterms:modified>
</cp:coreProperties>
</file>

<file path=docProps/custom.xml><?xml version="1.0" encoding="utf-8"?>
<Properties xmlns="http://schemas.openxmlformats.org/officeDocument/2006/custom-properties" xmlns:vt="http://schemas.openxmlformats.org/officeDocument/2006/docPropsVTypes"/>
</file>